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0" w:name="X620b7c84809a5c41135108628bfff3fae33b7bb"/>
    <w:p>
      <w:pPr>
        <w:pStyle w:val="Heading1"/>
      </w:pPr>
      <w:r>
        <w:t xml:space="preserve">Internship Application Letter: Marketing Manager Internship Opportunity in Australia Brisbane</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Team, Marketing Department</w:t>
      </w:r>
      <w:r>
        <w:br/>
      </w:r>
      <w:r>
        <w:rPr>
          <w:bCs/>
          <w:b/>
        </w:rPr>
        <w:t xml:space="preserve">Company:</w:t>
      </w:r>
      <w:r>
        <w:t xml:space="preserve"> </w:t>
      </w:r>
      <w:r>
        <w:t xml:space="preserve">[Company Name - e.g., "Brisbane Tourism &amp; Events Group"]</w:t>
      </w:r>
      <w:r>
        <w:br/>
      </w:r>
      <w:r>
        <w:rPr>
          <w:bCs/>
          <w:b/>
        </w:rPr>
        <w:t xml:space="preserve">Address:</w:t>
      </w:r>
      <w:r>
        <w:t xml:space="preserve"> </w:t>
      </w:r>
      <w:r>
        <w:t xml:space="preserve">[Company Address - e.g., Level 15, 201 Queen Street, Brisbane QLD 4000]</w:t>
      </w:r>
    </w:p>
    <w:p>
      <w:pPr>
        <w:pStyle w:val="BodyText"/>
      </w:pPr>
      <w:r>
        <w:t xml:space="preserve">Dear Hiring Manager,</w:t>
      </w:r>
    </w:p>
    <w:p>
      <w:pPr>
        <w:pStyle w:val="BodyText"/>
      </w:pPr>
      <w:r>
        <w:t xml:space="preserve">I am writing with profound enthusiasm to submit my application for the Marketing Manager Internship position at your esteemed organization in Australia Brisbane. As a highly motivated and creative marketing student at the University of Queensland, deeply immersed in Brisbane’s vibrant business ecosystem, I have closely followed your company’s innovative campaigns promoting Queensland tourism and sustainable urban development. This</w:t>
      </w:r>
      <w:r>
        <w:t xml:space="preserve"> </w:t>
      </w:r>
      <w:r>
        <w:rPr>
          <w:iCs/>
          <w:i/>
        </w:rPr>
        <w:t xml:space="preserve">Internship Application Letter</w:t>
      </w:r>
      <w:r>
        <w:t xml:space="preserve"> </w:t>
      </w:r>
      <w:r>
        <w:t xml:space="preserve">represents not merely an opportunity to gain professional experience but a strategic alignment with my career aspirations in dynamic market leadership within Australia Brisbane.</w:t>
      </w:r>
    </w:p>
    <w:p>
      <w:pPr>
        <w:pStyle w:val="BodyText"/>
      </w:pPr>
      <w:r>
        <w:t xml:space="preserve">The decision to pursue marketing in Australia Brisbane stems from my recognition of the city’s unique position as a global destination for tourism, education, and innovation. My academic journey at UQ has been deliberately focused on understanding the nuances of regional marketing strategies essential for success in this competitive landscape. Courses such as "Digital Marketing Strategy" and "Consumer Behaviour in Australasia" have equipped me with analytical frameworks to assess market segments like Brisbane’s burgeoning international student population (over 50,000 at UQ alone) and post-pandemic tourism recovery. I have actively applied these concepts through projects analyzing the effectiveness of campaigns for local businesses such as the Brisbane Riverfire Festival and South Bank Parklands’ seasonal promotions – experiences directly relevant to your team’s objectives as a leading marketer in Australia Brisbane.</w:t>
      </w:r>
    </w:p>
    <w:p>
      <w:pPr>
        <w:pStyle w:val="BodyText"/>
      </w:pPr>
      <w:r>
        <w:t xml:space="preserve">What particularly excites me about this Marketing Manager internship is your company’s commitment to integrating digital innovation with community engagement, exemplified by initiatives like the "Brisbane Uncovered" social media series highlighting local art hubs. As a digital-native graduate fluent in analytics platforms (Google Analytics 4, Meta Business Suite), content creation tools (Canva, Adobe Creative Suite), and SEO best practices, I am prepared to contribute immediately to your digital strategy. During my volunteer role with the Brisbane City Council’s youth marketing team last semester, I developed a TikTok campaign targeting Gen Z tourists that increased engagement by 65% within three weeks – directly mirroring your current focus on youth-driven tourism campaigns in Australia Brisbane. This project required cultural sensitivity to local Queensland narratives and technical proficiency with regional advertising platforms, skills I am eager to elevate under your mentorship.</w:t>
      </w:r>
    </w:p>
    <w:p>
      <w:pPr>
        <w:pStyle w:val="BodyText"/>
      </w:pPr>
      <w:r>
        <w:t xml:space="preserve">My understanding of the specific challenges facing marketing professionals in Australia Brisbane informs my approach to this internship. The market demands agility due to seasonal tourism fluctuations (e.g., peak summer events like Ekka) and evolving consumer preferences post-pandemic. During my research on Brisbane’s retail sector, I identified how local brands like "The Corner Shop" successfully pivoted to hyper-local social commerce during lockdowns – a strategy I would apply to your own client portfolio. Furthermore, my proficiency in Australian marketing compliance standards (including the AANA Code of Ethics) and experience collaborating with multicultural teams across UQ’s international student body ensures I can navigate Brisbane’s diverse marketplace with cultural intelligence and professionalism.</w:t>
      </w:r>
    </w:p>
    <w:p>
      <w:pPr>
        <w:pStyle w:val="BodyText"/>
      </w:pPr>
      <w:r>
        <w:t xml:space="preserve">I am particularly drawn to how this Marketing Manager internship integrates hands-on campaign execution with strategic oversight. Your team’s recent "Brisbane by Bike" initiative, which increased cycling tourism participation by 30% through geo-targeted Instagram ads, aligns perfectly with my skillset in social media marketing and ROI measurement. I am confident that my ability to translate data into actionable insights – demonstrated when I optimized a university club’s email campaign to boost event attendance by 45% using segmentation analysis – would add immediate value. Moreover, the opportunity to learn from Brisbane’s industry leaders on ethical marketing practices in Australia Brisbane, especially regarding sustainable tourism promotion, is an invaluable professional development prospect.</w:t>
      </w:r>
    </w:p>
    <w:p>
      <w:pPr>
        <w:pStyle w:val="BodyText"/>
      </w:pPr>
      <w:r>
        <w:t xml:space="preserve">Brisbane’s status as a rising global city for creative industries makes this internship a pivotal step in my career trajectory. My proactive nature – evidenced by launching my own local business consultancy "Brisbane Brand Boost" to help small businesses refine their online presence – reflects the entrepreneurial spirit your team cultivates. I thrive in collaborative environments and have consistently demonstrated adaptability, such as redesigning our UQ marketing case competition entry after receiving client feedback during the Brisbane Marketing Week event. This experience reinforced my understanding that effective marketing in Australia Brisbane requires continuous learning from both data and community engagement.</w:t>
      </w:r>
    </w:p>
    <w:p>
      <w:pPr>
        <w:pStyle w:val="BodyText"/>
      </w:pPr>
      <w:r>
        <w:t xml:space="preserve">As I prepare to graduate with a Bachelor of Business (Marketing) in December 2023, I am seeking an immersive internship where I can apply academic rigor to real-world challenges within Brisbane’s evolving economy. Your company represents the ideal environment for this growth – not only for its market leadership but because of its emphasis on nurturing talent through structured mentorship programs like the "Brisbane Future Marketers" initiative. I would welcome the chance to discuss how my analytical skills, digital fluency, and passion for Queensland’s cultural identity can support your team’s vision as a Marketing Manager intern.</w:t>
      </w:r>
    </w:p>
    <w:p>
      <w:pPr>
        <w:pStyle w:val="BodyText"/>
      </w:pPr>
      <w:r>
        <w:t xml:space="preserve">Thank you for considering my application as part of your recruitment process for the Marketing Manager Internship role in Australia Brisbane. My resume, attached for your review, provides further detail on my qualifications and projects. I am available at your convenience for an interview and can be reached via email at [your.email@domain.com] or phone at +61 4XX XXX XXX. I look forward to the possibility of contributing to your team’s success in shaping Brisbane’s marketing landscape.</w:t>
      </w:r>
    </w:p>
    <w:p>
      <w:pPr>
        <w:pStyle w:val="BodyText"/>
      </w:pPr>
      <w:r>
        <w:t xml:space="preserve">Yours sincerely,</w:t>
      </w:r>
      <w:r>
        <w:br/>
      </w:r>
      <w:r>
        <w:t xml:space="preserve">[Your Full Name]</w:t>
      </w:r>
      <w:r>
        <w:br/>
      </w:r>
      <w:r>
        <w:t xml:space="preserve">Bachelor of Business (Marketing) Candidate</w:t>
      </w:r>
      <w:r>
        <w:br/>
      </w:r>
      <w:r>
        <w:t xml:space="preserve">The University of Queensland</w:t>
      </w:r>
      <w:r>
        <w:br/>
      </w:r>
      <w:r>
        <w:t xml:space="preserve">Brisbane, Queensland, Austra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dc:title>
  <dc:creator/>
  <dc:language>en</dc:language>
  <cp:keywords/>
  <dcterms:created xsi:type="dcterms:W3CDTF">2025-12-09T03:02:23Z</dcterms:created>
  <dcterms:modified xsi:type="dcterms:W3CDTF">2025-12-09T03:02:23Z</dcterms:modified>
</cp:coreProperties>
</file>

<file path=docProps/custom.xml><?xml version="1.0" encoding="utf-8"?>
<Properties xmlns="http://schemas.openxmlformats.org/officeDocument/2006/custom-properties" xmlns:vt="http://schemas.openxmlformats.org/officeDocument/2006/docPropsVTypes"/>
</file>